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2039c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2039ce-fe45-11ed-8f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7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UY4DMQhDUS/A/W/pG7B+nu7+9Gcl+GiiSSdTyQLbIdR8DNVXfauq9j891cpGr/oc//1WBprukWer2WzxyihlqAxvDvCazB3gHOGZu5I0J3hQJjPo54I/JP0bB/oyLIfDc7Lx0JY/S2Ekr0rmSzyr8OsZxTdr/hRLy+TJ52XNH8YD1NENnln7haUFdOPqbb7oO3lxiMS4jM8+GfwcTWqdL8R5gbtmbvGME1VCIZZe4+V0GMiAXWs/A4O+eLCT9/Z8NPTpXbp0kC9I85wPHfiF8yuszOw9fxU50KJw4dp/qdH5QZqL+mcdCK6pzhf1ufVUgp59fOkP3vX5uTkP+gPlxnxq18H9q0eSEDkn/YGoLqnPfYRHiPj5gr8wl66jjvoDBOEyOqh/X93v/gA6822FS80Ye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wireless has been down in the dallas most of the 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2039ce-fe45-11ed-8f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7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f2039ce-fe45-11ed-8f7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f2039ce-fe45-11ed-8f7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2039ce</dc:title>
  <dc:creator/>
  <cp:keywords/>
  <dcterms:created xsi:type="dcterms:W3CDTF">2026-05-03T11:57:18Z</dcterms:created>
  <dcterms:modified xsi:type="dcterms:W3CDTF">2026-05-03T11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